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557B0" w14:textId="77777777" w:rsidR="0027527A" w:rsidRPr="0027527A" w:rsidRDefault="0027527A" w:rsidP="0027527A">
      <w:pPr>
        <w:rPr>
          <w:sz w:val="36"/>
          <w:szCs w:val="36"/>
        </w:rPr>
      </w:pPr>
      <w:r w:rsidRPr="0027527A">
        <w:rPr>
          <w:sz w:val="36"/>
          <w:szCs w:val="36"/>
        </w:rPr>
        <w:t xml:space="preserve">Julie originally hails from Phoenix, AZ where she attended her first Rotary meeting as a High School senior representative. She is now serving as 2023-24 President of Elkhart Rotary Club in Indiana after joining the club in 2017. Julie graduated from Rutgers, MGSA with an MFA in Acting, her BA is in Theater (emphasis in Education), and she has studied improv comedy with the Oxymorons, Sick Puppies Comedy, and </w:t>
      </w:r>
      <w:proofErr w:type="spellStart"/>
      <w:r w:rsidRPr="0027527A">
        <w:rPr>
          <w:sz w:val="36"/>
          <w:szCs w:val="36"/>
        </w:rPr>
        <w:t>iO</w:t>
      </w:r>
      <w:proofErr w:type="spellEnd"/>
      <w:r w:rsidRPr="0027527A">
        <w:rPr>
          <w:sz w:val="36"/>
          <w:szCs w:val="36"/>
        </w:rPr>
        <w:t xml:space="preserve"> Chicago. She founded Next Level Improv </w:t>
      </w:r>
      <w:proofErr w:type="gramStart"/>
      <w:r w:rsidRPr="0027527A">
        <w:rPr>
          <w:sz w:val="36"/>
          <w:szCs w:val="36"/>
        </w:rPr>
        <w:t>as a way to</w:t>
      </w:r>
      <w:proofErr w:type="gramEnd"/>
      <w:r w:rsidRPr="0027527A">
        <w:rPr>
          <w:sz w:val="36"/>
          <w:szCs w:val="36"/>
        </w:rPr>
        <w:t xml:space="preserve"> serve Recovery Center clients in FL with replacement techniques for healthy living. When you see Julie, she will have just played the title role in Peter Pan at her local theater, and, along with 2 Musical Improv friends, she will be competing in the final 4 at a local fundraising talent contest. She has been using improv to support all ages and groups in team building, communication, active listening and so much more. She is delighted to be bringing more Play to your District! </w:t>
      </w:r>
    </w:p>
    <w:p w14:paraId="3F33CF7A" w14:textId="77777777" w:rsidR="0027527A" w:rsidRPr="0027527A" w:rsidRDefault="0027527A">
      <w:pPr>
        <w:rPr>
          <w:sz w:val="36"/>
          <w:szCs w:val="36"/>
        </w:rPr>
      </w:pPr>
    </w:p>
    <w:sectPr w:rsidR="0027527A" w:rsidRPr="002752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rcwMjQyNDMwMbRQ0lEKTi0uzszPAykwrAUApH1UBiwAAAA="/>
  </w:docVars>
  <w:rsids>
    <w:rsidRoot w:val="0027527A"/>
    <w:rsid w:val="002752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08C28"/>
  <w15:chartTrackingRefBased/>
  <w15:docId w15:val="{0A973AAC-1F96-485B-8DF6-F3B7EA169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27A"/>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6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2</Words>
  <Characters>810</Characters>
  <Application>Microsoft Office Word</Application>
  <DocSecurity>0</DocSecurity>
  <Lines>6</Lines>
  <Paragraphs>1</Paragraphs>
  <ScaleCrop>false</ScaleCrop>
  <Company/>
  <LinksUpToDate>false</LinksUpToDate>
  <CharactersWithSpaces>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Hegedus</dc:creator>
  <cp:keywords/>
  <dc:description/>
  <cp:lastModifiedBy>Kathy Hegedus</cp:lastModifiedBy>
  <cp:revision>1</cp:revision>
  <dcterms:created xsi:type="dcterms:W3CDTF">2024-02-27T17:16:00Z</dcterms:created>
  <dcterms:modified xsi:type="dcterms:W3CDTF">2024-02-27T17:17:00Z</dcterms:modified>
</cp:coreProperties>
</file>